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643d2c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ef18dc4-c5b4-4aa3-a470-67343badced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21Z</dcterms:created>
  <dcterms:modified xsi:type="dcterms:W3CDTF">2023-07-29T2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